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52610031" w:rsidR="008A0D8F" w:rsidRPr="00C01A53" w:rsidRDefault="00352EBE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March 11</w:t>
      </w:r>
      <w:r w:rsidR="00787BB9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, 2025</w:t>
      </w:r>
    </w:p>
    <w:p w14:paraId="28D774A4" w14:textId="49E73EDB" w:rsidR="00574F31" w:rsidRPr="00C01A53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003BE5FF" w14:textId="785E0602" w:rsidR="00CD5CEB" w:rsidRPr="00C01A53" w:rsidRDefault="00BA1808" w:rsidP="009B5596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Good Luck, Ethan, and Thanks!</w:t>
      </w:r>
    </w:p>
    <w:p w14:paraId="21024EEC" w14:textId="31BB79C9" w:rsidR="001D0537" w:rsidRPr="00C01A53" w:rsidRDefault="00366DF4" w:rsidP="009B5596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 xml:space="preserve">FY25 </w:t>
      </w:r>
      <w:r w:rsidR="00555176" w:rsidRPr="00C01A53">
        <w:t>Budget Updates</w:t>
      </w:r>
    </w:p>
    <w:p w14:paraId="3028B3EA" w14:textId="12F0D096" w:rsidR="00D8754F" w:rsidRPr="00C01A53" w:rsidRDefault="00F05DFF" w:rsidP="00756A8F">
      <w:pPr>
        <w:pStyle w:val="ListParagraph"/>
        <w:numPr>
          <w:ilvl w:val="1"/>
          <w:numId w:val="1"/>
        </w:numPr>
        <w:spacing w:after="0" w:line="360" w:lineRule="auto"/>
      </w:pPr>
      <w:r w:rsidRPr="00C01A53">
        <w:t>How are our b</w:t>
      </w:r>
      <w:r w:rsidR="00756A8F" w:rsidRPr="00C01A53">
        <w:t>alances looking?</w:t>
      </w:r>
    </w:p>
    <w:p w14:paraId="764E28CC" w14:textId="4893C1A4" w:rsidR="00F7220E" w:rsidRPr="00C01A53" w:rsidRDefault="00F7220E" w:rsidP="00D8754F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FY26 Spending Authority Plan</w:t>
      </w:r>
    </w:p>
    <w:p w14:paraId="157F5952" w14:textId="53947711" w:rsidR="00F81C0A" w:rsidRPr="00C01A53" w:rsidRDefault="00F05DFF" w:rsidP="00F7220E">
      <w:pPr>
        <w:pStyle w:val="ListParagraph"/>
        <w:numPr>
          <w:ilvl w:val="1"/>
          <w:numId w:val="1"/>
        </w:numPr>
        <w:spacing w:after="0" w:line="360" w:lineRule="auto"/>
      </w:pPr>
      <w:r w:rsidRPr="00C01A53">
        <w:t>Still a</w:t>
      </w:r>
      <w:r w:rsidR="00756A8F" w:rsidRPr="00C01A53">
        <w:t>waiting VP Burgess’s meeting with CFO Arnold on the 17</w:t>
      </w:r>
      <w:r w:rsidR="00756A8F" w:rsidRPr="00C01A53">
        <w:rPr>
          <w:vertAlign w:val="superscript"/>
        </w:rPr>
        <w:t>th</w:t>
      </w:r>
      <w:r w:rsidR="00756A8F" w:rsidRPr="00C01A53">
        <w:t xml:space="preserve"> </w:t>
      </w:r>
    </w:p>
    <w:p w14:paraId="08CABE75" w14:textId="236E39D1" w:rsidR="00002D3E" w:rsidRPr="00C01A53" w:rsidRDefault="00943F3B" w:rsidP="00943F3B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APRs and CED Career Conversations</w:t>
      </w:r>
      <w:r w:rsidR="00F81C0A" w:rsidRPr="00C01A53">
        <w:t xml:space="preserve"> </w:t>
      </w:r>
    </w:p>
    <w:p w14:paraId="3BE50E2D" w14:textId="1B0B58C2" w:rsidR="00F81C0A" w:rsidRPr="00C01A53" w:rsidRDefault="008330B3" w:rsidP="00F81C0A">
      <w:pPr>
        <w:pStyle w:val="ListParagraph"/>
        <w:numPr>
          <w:ilvl w:val="1"/>
          <w:numId w:val="1"/>
        </w:numPr>
        <w:spacing w:after="0" w:line="360" w:lineRule="auto"/>
      </w:pPr>
      <w:r w:rsidRPr="00C01A53">
        <w:t xml:space="preserve">Peer Reviews </w:t>
      </w:r>
      <w:r w:rsidR="00225AFF" w:rsidRPr="00C01A53">
        <w:t>either have been or will be sent out soon</w:t>
      </w:r>
    </w:p>
    <w:p w14:paraId="7122C3CF" w14:textId="014E8B9B" w:rsidR="00225AFF" w:rsidRPr="00C01A53" w:rsidRDefault="00225AFF" w:rsidP="00225AFF">
      <w:pPr>
        <w:pStyle w:val="ListParagraph"/>
        <w:numPr>
          <w:ilvl w:val="2"/>
          <w:numId w:val="1"/>
        </w:numPr>
        <w:spacing w:after="0" w:line="360" w:lineRule="auto"/>
      </w:pPr>
      <w:r w:rsidRPr="00C01A53">
        <w:t xml:space="preserve">We had a few stragglers. Dominic </w:t>
      </w:r>
      <w:proofErr w:type="gramStart"/>
      <w:r w:rsidRPr="00C01A53">
        <w:t>tried</w:t>
      </w:r>
      <w:proofErr w:type="gramEnd"/>
      <w:r w:rsidRPr="00C01A53">
        <w:t xml:space="preserve"> the soft </w:t>
      </w:r>
      <w:r w:rsidR="00CD5CEB" w:rsidRPr="00C01A53">
        <w:t xml:space="preserve">email to remind them. I sent out another email last Friday, copying </w:t>
      </w:r>
      <w:r w:rsidR="0047053E" w:rsidRPr="00C01A53">
        <w:t xml:space="preserve">the </w:t>
      </w:r>
      <w:r w:rsidR="00CD5CEB" w:rsidRPr="00C01A53">
        <w:t>Directors to ask them to complete the reviews immediately.</w:t>
      </w:r>
    </w:p>
    <w:p w14:paraId="3496200D" w14:textId="16ACE4D7" w:rsidR="00F81C0A" w:rsidRPr="00C01A53" w:rsidRDefault="00F81C0A" w:rsidP="00F81C0A">
      <w:pPr>
        <w:pStyle w:val="ListParagraph"/>
        <w:numPr>
          <w:ilvl w:val="1"/>
          <w:numId w:val="1"/>
        </w:numPr>
        <w:spacing w:after="0" w:line="360" w:lineRule="auto"/>
      </w:pPr>
      <w:r w:rsidRPr="00C01A53">
        <w:t xml:space="preserve">Please schedule </w:t>
      </w:r>
      <w:r w:rsidR="00C07857" w:rsidRPr="00C01A53">
        <w:t xml:space="preserve">a </w:t>
      </w:r>
      <w:r w:rsidR="004307BD" w:rsidRPr="00C01A53">
        <w:t>meeting with your faculty and staff; also</w:t>
      </w:r>
      <w:r w:rsidR="00C07857" w:rsidRPr="00C01A53">
        <w:t>,</w:t>
      </w:r>
      <w:r w:rsidR="004307BD" w:rsidRPr="00C01A53">
        <w:t xml:space="preserve"> please schedule your Career conversation with me through Kelly </w:t>
      </w:r>
    </w:p>
    <w:p w14:paraId="50EDF37B" w14:textId="2D55FCDE" w:rsidR="00AD05FF" w:rsidRPr="00C01A53" w:rsidRDefault="008330B3" w:rsidP="00F81C0A">
      <w:pPr>
        <w:pStyle w:val="ListParagraph"/>
        <w:numPr>
          <w:ilvl w:val="1"/>
          <w:numId w:val="1"/>
        </w:numPr>
        <w:spacing w:after="0" w:line="360" w:lineRule="auto"/>
      </w:pPr>
      <w:r w:rsidRPr="00C01A53">
        <w:t xml:space="preserve">The </w:t>
      </w:r>
      <w:r w:rsidR="00CD5CEB" w:rsidRPr="00C01A53">
        <w:t>g</w:t>
      </w:r>
      <w:r w:rsidRPr="00C01A53">
        <w:t xml:space="preserve">oal is to have everything completed by May 15. I encourage </w:t>
      </w:r>
      <w:r w:rsidR="00A5042C" w:rsidRPr="00C01A53">
        <w:t xml:space="preserve">everyone </w:t>
      </w:r>
      <w:r w:rsidRPr="00C01A53">
        <w:t xml:space="preserve">to complete it </w:t>
      </w:r>
      <w:r w:rsidR="00AD05FF" w:rsidRPr="00C01A53">
        <w:t>well before this.</w:t>
      </w:r>
    </w:p>
    <w:p w14:paraId="4FA21A47" w14:textId="0752BA06" w:rsidR="004805D6" w:rsidRPr="00C01A53" w:rsidRDefault="00F05DFF" w:rsidP="00F81C0A">
      <w:pPr>
        <w:pStyle w:val="ListParagraph"/>
        <w:numPr>
          <w:ilvl w:val="1"/>
          <w:numId w:val="1"/>
        </w:numPr>
        <w:spacing w:after="0" w:line="360" w:lineRule="auto"/>
      </w:pPr>
      <w:r w:rsidRPr="00C01A53">
        <w:t>Optional for Associate/Full Agents with Continuing (but I still recommend it)</w:t>
      </w:r>
    </w:p>
    <w:p w14:paraId="32CB5FF5" w14:textId="4C5D8118" w:rsidR="00AD05FF" w:rsidRPr="00C01A53" w:rsidRDefault="008330B3" w:rsidP="00F81C0A">
      <w:pPr>
        <w:pStyle w:val="ListParagraph"/>
        <w:numPr>
          <w:ilvl w:val="1"/>
          <w:numId w:val="1"/>
        </w:numPr>
        <w:spacing w:after="0" w:line="360" w:lineRule="auto"/>
      </w:pPr>
      <w:r w:rsidRPr="00C01A53">
        <w:t>After</w:t>
      </w:r>
      <w:r w:rsidR="00AD05FF" w:rsidRPr="00C01A53">
        <w:t xml:space="preserve"> June 30</w:t>
      </w:r>
      <w:r w:rsidR="00AD05FF" w:rsidRPr="00C01A53">
        <w:rPr>
          <w:vertAlign w:val="superscript"/>
        </w:rPr>
        <w:t>th</w:t>
      </w:r>
      <w:r w:rsidR="00AD05FF" w:rsidRPr="00C01A53">
        <w:t xml:space="preserve">, the portal will be closed for faculty/staff to upload 2024 </w:t>
      </w:r>
      <w:r w:rsidRPr="00C01A53">
        <w:t>Career Conversations and Faculty APRs</w:t>
      </w:r>
    </w:p>
    <w:p w14:paraId="4EAF5D8B" w14:textId="4A8B0458" w:rsidR="00D07CE1" w:rsidRPr="00C01A53" w:rsidRDefault="00D07CE1" w:rsidP="00F81C0A">
      <w:pPr>
        <w:pStyle w:val="ListParagraph"/>
        <w:numPr>
          <w:ilvl w:val="1"/>
          <w:numId w:val="1"/>
        </w:numPr>
        <w:spacing w:after="0" w:line="360" w:lineRule="auto"/>
      </w:pPr>
      <w:r w:rsidRPr="00C01A53">
        <w:t xml:space="preserve">Urge faculty to constructively review and not utilize AI </w:t>
      </w:r>
      <w:r w:rsidR="003569C2" w:rsidRPr="00C01A53">
        <w:t>for reviews</w:t>
      </w:r>
    </w:p>
    <w:p w14:paraId="77F70A03" w14:textId="1FE94485" w:rsidR="003569C2" w:rsidRPr="00C01A53" w:rsidRDefault="003569C2" w:rsidP="003569C2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 xml:space="preserve">Meeting this Friday with </w:t>
      </w:r>
      <w:r w:rsidR="004805D6" w:rsidRPr="00C01A53">
        <w:t xml:space="preserve">Districts </w:t>
      </w:r>
      <w:r w:rsidRPr="00C01A53">
        <w:t xml:space="preserve">23 </w:t>
      </w:r>
      <w:r w:rsidR="004805D6" w:rsidRPr="00C01A53">
        <w:t xml:space="preserve">and </w:t>
      </w:r>
      <w:r w:rsidRPr="00C01A53">
        <w:t>25</w:t>
      </w:r>
      <w:r w:rsidR="004805D6" w:rsidRPr="00C01A53">
        <w:t xml:space="preserve"> in Yuma</w:t>
      </w:r>
      <w:r w:rsidRPr="00C01A53">
        <w:t xml:space="preserve"> – Because of/</w:t>
      </w:r>
      <w:r w:rsidR="004805D6" w:rsidRPr="00C01A53">
        <w:t>Impact Statements</w:t>
      </w:r>
    </w:p>
    <w:p w14:paraId="4553EE18" w14:textId="0B8CC057" w:rsidR="001017AE" w:rsidRPr="00C01A53" w:rsidRDefault="001017AE" w:rsidP="008330B3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Around the table – any AD</w:t>
      </w:r>
      <w:r w:rsidR="00CD5CEB" w:rsidRPr="00C01A53">
        <w:t>s</w:t>
      </w:r>
      <w:r w:rsidRPr="00C01A53">
        <w:t xml:space="preserve"> Reports</w:t>
      </w:r>
      <w:r w:rsidR="00A429C3" w:rsidRPr="00C01A53">
        <w:t>?</w:t>
      </w:r>
    </w:p>
    <w:p w14:paraId="6B66D161" w14:textId="4AB37875" w:rsidR="00A429C3" w:rsidRPr="00C01A53" w:rsidRDefault="00A429C3" w:rsidP="0099759E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 xml:space="preserve">Around the table – any County </w:t>
      </w:r>
      <w:r w:rsidR="00F13900" w:rsidRPr="00C01A53">
        <w:t xml:space="preserve">or Center </w:t>
      </w:r>
      <w:r w:rsidRPr="00C01A53">
        <w:t>updates?</w:t>
      </w:r>
    </w:p>
    <w:p w14:paraId="76FBB6F5" w14:textId="77777777" w:rsidR="00C01A53" w:rsidRDefault="00C01A53" w:rsidP="00C01A53">
      <w:pPr>
        <w:spacing w:line="360" w:lineRule="auto"/>
        <w:rPr>
          <w:sz w:val="22"/>
        </w:rPr>
      </w:pPr>
    </w:p>
    <w:p w14:paraId="2DF1AA70" w14:textId="77777777" w:rsidR="00C01A53" w:rsidRDefault="00C01A53" w:rsidP="00C01A53">
      <w:pPr>
        <w:spacing w:line="360" w:lineRule="auto"/>
        <w:rPr>
          <w:sz w:val="22"/>
        </w:rPr>
      </w:pPr>
    </w:p>
    <w:p w14:paraId="2E14A202" w14:textId="7B7C0146" w:rsidR="00C01A53" w:rsidRPr="009D3407" w:rsidRDefault="009D3407" w:rsidP="00C01A53">
      <w:pPr>
        <w:spacing w:line="360" w:lineRule="auto"/>
        <w:jc w:val="center"/>
        <w:rPr>
          <w:b/>
          <w:bCs/>
          <w:sz w:val="22"/>
        </w:rPr>
      </w:pPr>
      <w:r w:rsidRPr="009D3407">
        <w:rPr>
          <w:b/>
          <w:bCs/>
          <w:sz w:val="22"/>
        </w:rPr>
        <w:t>THE NEXT</w:t>
      </w:r>
      <w:r w:rsidR="00C01A53" w:rsidRPr="009D3407">
        <w:rPr>
          <w:b/>
          <w:bCs/>
          <w:sz w:val="22"/>
        </w:rPr>
        <w:t xml:space="preserve"> CED MEETING APRIL 8, </w:t>
      </w:r>
      <w:r w:rsidRPr="009D3407">
        <w:rPr>
          <w:b/>
          <w:bCs/>
          <w:sz w:val="22"/>
        </w:rPr>
        <w:t>2025,</w:t>
      </w:r>
      <w:r w:rsidR="00C01A53" w:rsidRPr="009D3407">
        <w:rPr>
          <w:b/>
          <w:bCs/>
          <w:sz w:val="22"/>
        </w:rPr>
        <w:t xml:space="preserve"> WILL BE AN ED TALK</w:t>
      </w:r>
    </w:p>
    <w:sectPr w:rsidR="00C01A53" w:rsidRPr="009D3407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D3E"/>
    <w:rsid w:val="00002F03"/>
    <w:rsid w:val="0000506B"/>
    <w:rsid w:val="00005789"/>
    <w:rsid w:val="00021FAB"/>
    <w:rsid w:val="0002443D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17AE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EF7"/>
    <w:rsid w:val="00147A83"/>
    <w:rsid w:val="001558D3"/>
    <w:rsid w:val="001679ED"/>
    <w:rsid w:val="00175C77"/>
    <w:rsid w:val="00180FC0"/>
    <w:rsid w:val="00184972"/>
    <w:rsid w:val="00185AAC"/>
    <w:rsid w:val="00187F62"/>
    <w:rsid w:val="001A460F"/>
    <w:rsid w:val="001B4E77"/>
    <w:rsid w:val="001C208B"/>
    <w:rsid w:val="001C29ED"/>
    <w:rsid w:val="001C5A67"/>
    <w:rsid w:val="001C6AC2"/>
    <w:rsid w:val="001D0537"/>
    <w:rsid w:val="001D0BA9"/>
    <w:rsid w:val="001D2C85"/>
    <w:rsid w:val="001D3E20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5AF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A1C59"/>
    <w:rsid w:val="002A214D"/>
    <w:rsid w:val="002A4938"/>
    <w:rsid w:val="002B02A0"/>
    <w:rsid w:val="002B51A4"/>
    <w:rsid w:val="002C0853"/>
    <w:rsid w:val="002C5593"/>
    <w:rsid w:val="002D7A14"/>
    <w:rsid w:val="002D7D09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6DF4"/>
    <w:rsid w:val="00375A43"/>
    <w:rsid w:val="00376ABB"/>
    <w:rsid w:val="00393EBC"/>
    <w:rsid w:val="0039585F"/>
    <w:rsid w:val="00397E1F"/>
    <w:rsid w:val="003A0802"/>
    <w:rsid w:val="003A10F6"/>
    <w:rsid w:val="003A229A"/>
    <w:rsid w:val="003A7734"/>
    <w:rsid w:val="003A7AA5"/>
    <w:rsid w:val="003B11C4"/>
    <w:rsid w:val="003B6154"/>
    <w:rsid w:val="003B6263"/>
    <w:rsid w:val="003C00D3"/>
    <w:rsid w:val="003C3987"/>
    <w:rsid w:val="003C6C60"/>
    <w:rsid w:val="003E70A8"/>
    <w:rsid w:val="003F259B"/>
    <w:rsid w:val="003F723D"/>
    <w:rsid w:val="003F7DA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7BD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55CD"/>
    <w:rsid w:val="004F7C73"/>
    <w:rsid w:val="004F7F82"/>
    <w:rsid w:val="00501C08"/>
    <w:rsid w:val="0050250B"/>
    <w:rsid w:val="00504A8F"/>
    <w:rsid w:val="0050664B"/>
    <w:rsid w:val="0051146E"/>
    <w:rsid w:val="00520B65"/>
    <w:rsid w:val="005215C0"/>
    <w:rsid w:val="00522501"/>
    <w:rsid w:val="005252E0"/>
    <w:rsid w:val="00526DAD"/>
    <w:rsid w:val="005337D1"/>
    <w:rsid w:val="0053593E"/>
    <w:rsid w:val="0053698A"/>
    <w:rsid w:val="00537A16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B4781"/>
    <w:rsid w:val="005C23C5"/>
    <w:rsid w:val="005C28CC"/>
    <w:rsid w:val="005C34CC"/>
    <w:rsid w:val="005C4782"/>
    <w:rsid w:val="005C4A07"/>
    <w:rsid w:val="005C4D3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6A8F"/>
    <w:rsid w:val="007579E3"/>
    <w:rsid w:val="00766003"/>
    <w:rsid w:val="0078408A"/>
    <w:rsid w:val="00785C0D"/>
    <w:rsid w:val="00787BB9"/>
    <w:rsid w:val="00793428"/>
    <w:rsid w:val="007A3067"/>
    <w:rsid w:val="007A4934"/>
    <w:rsid w:val="007A78E3"/>
    <w:rsid w:val="007B0312"/>
    <w:rsid w:val="007B1BEA"/>
    <w:rsid w:val="007B73DF"/>
    <w:rsid w:val="007C15B3"/>
    <w:rsid w:val="007C755A"/>
    <w:rsid w:val="007D61EE"/>
    <w:rsid w:val="007F1B11"/>
    <w:rsid w:val="007F2D16"/>
    <w:rsid w:val="007F3E51"/>
    <w:rsid w:val="007F47E7"/>
    <w:rsid w:val="008029F6"/>
    <w:rsid w:val="00803A85"/>
    <w:rsid w:val="0080605D"/>
    <w:rsid w:val="0081692D"/>
    <w:rsid w:val="0082097F"/>
    <w:rsid w:val="00820C79"/>
    <w:rsid w:val="008215DB"/>
    <w:rsid w:val="00827128"/>
    <w:rsid w:val="008330B3"/>
    <w:rsid w:val="00840BF1"/>
    <w:rsid w:val="008410D2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5ED1"/>
    <w:rsid w:val="0094038D"/>
    <w:rsid w:val="00942F8F"/>
    <w:rsid w:val="00943F3B"/>
    <w:rsid w:val="009527BF"/>
    <w:rsid w:val="00960927"/>
    <w:rsid w:val="00963634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B5C"/>
    <w:rsid w:val="009C0376"/>
    <w:rsid w:val="009C470F"/>
    <w:rsid w:val="009C5D63"/>
    <w:rsid w:val="009D3407"/>
    <w:rsid w:val="009D7CB1"/>
    <w:rsid w:val="009E521A"/>
    <w:rsid w:val="009E786B"/>
    <w:rsid w:val="009E7B35"/>
    <w:rsid w:val="00A1169A"/>
    <w:rsid w:val="00A14A3D"/>
    <w:rsid w:val="00A229F4"/>
    <w:rsid w:val="00A24459"/>
    <w:rsid w:val="00A26429"/>
    <w:rsid w:val="00A3159E"/>
    <w:rsid w:val="00A40038"/>
    <w:rsid w:val="00A429C3"/>
    <w:rsid w:val="00A44940"/>
    <w:rsid w:val="00A5042C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A6DED"/>
    <w:rsid w:val="00AA73A9"/>
    <w:rsid w:val="00AB3A9E"/>
    <w:rsid w:val="00AC1BFB"/>
    <w:rsid w:val="00AC40C1"/>
    <w:rsid w:val="00AD05FF"/>
    <w:rsid w:val="00AD6ADA"/>
    <w:rsid w:val="00AE7D25"/>
    <w:rsid w:val="00B02767"/>
    <w:rsid w:val="00B054F7"/>
    <w:rsid w:val="00B12D36"/>
    <w:rsid w:val="00B13805"/>
    <w:rsid w:val="00B20607"/>
    <w:rsid w:val="00B23A22"/>
    <w:rsid w:val="00B23E1D"/>
    <w:rsid w:val="00B27780"/>
    <w:rsid w:val="00B34643"/>
    <w:rsid w:val="00B3569C"/>
    <w:rsid w:val="00B40340"/>
    <w:rsid w:val="00B4105C"/>
    <w:rsid w:val="00B45C64"/>
    <w:rsid w:val="00B45E80"/>
    <w:rsid w:val="00B517A1"/>
    <w:rsid w:val="00B52C30"/>
    <w:rsid w:val="00B544E7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970E0"/>
    <w:rsid w:val="00B979BC"/>
    <w:rsid w:val="00BA1804"/>
    <w:rsid w:val="00BA1808"/>
    <w:rsid w:val="00BA35B7"/>
    <w:rsid w:val="00BA6750"/>
    <w:rsid w:val="00BB1913"/>
    <w:rsid w:val="00BC5D1F"/>
    <w:rsid w:val="00BC7C28"/>
    <w:rsid w:val="00BF3061"/>
    <w:rsid w:val="00BF6AA3"/>
    <w:rsid w:val="00BF7D64"/>
    <w:rsid w:val="00C00B6C"/>
    <w:rsid w:val="00C01A53"/>
    <w:rsid w:val="00C03D60"/>
    <w:rsid w:val="00C075FE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915"/>
    <w:rsid w:val="00C80B21"/>
    <w:rsid w:val="00C87CF6"/>
    <w:rsid w:val="00C961BD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D01E95"/>
    <w:rsid w:val="00D053D9"/>
    <w:rsid w:val="00D06DED"/>
    <w:rsid w:val="00D07CE1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61A"/>
    <w:rsid w:val="00D51365"/>
    <w:rsid w:val="00D51738"/>
    <w:rsid w:val="00D53A29"/>
    <w:rsid w:val="00D63A81"/>
    <w:rsid w:val="00D67CC0"/>
    <w:rsid w:val="00D73C3D"/>
    <w:rsid w:val="00D76C1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63BF"/>
    <w:rsid w:val="00DE7017"/>
    <w:rsid w:val="00DE71BE"/>
    <w:rsid w:val="00DF1165"/>
    <w:rsid w:val="00DF2B14"/>
    <w:rsid w:val="00E0222E"/>
    <w:rsid w:val="00E03C2E"/>
    <w:rsid w:val="00E04907"/>
    <w:rsid w:val="00E06815"/>
    <w:rsid w:val="00E16C09"/>
    <w:rsid w:val="00E203C6"/>
    <w:rsid w:val="00E210D6"/>
    <w:rsid w:val="00E240B6"/>
    <w:rsid w:val="00E37D93"/>
    <w:rsid w:val="00E418FC"/>
    <w:rsid w:val="00E5584C"/>
    <w:rsid w:val="00E63542"/>
    <w:rsid w:val="00E644EB"/>
    <w:rsid w:val="00E703F4"/>
    <w:rsid w:val="00E72209"/>
    <w:rsid w:val="00E82D74"/>
    <w:rsid w:val="00E94D74"/>
    <w:rsid w:val="00E94EF6"/>
    <w:rsid w:val="00EB4B8A"/>
    <w:rsid w:val="00EB507C"/>
    <w:rsid w:val="00EB573D"/>
    <w:rsid w:val="00EC4EF7"/>
    <w:rsid w:val="00EE0A03"/>
    <w:rsid w:val="00EE144A"/>
    <w:rsid w:val="00EE16C1"/>
    <w:rsid w:val="00EE1712"/>
    <w:rsid w:val="00EE2EF6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9</TotalTime>
  <Pages>1</Pages>
  <Words>230</Words>
  <Characters>1122</Characters>
  <Application>Microsoft Office Word</Application>
  <DocSecurity>0</DocSecurity>
  <Lines>3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artin, Edward C - (ecmartin)</cp:lastModifiedBy>
  <cp:revision>18</cp:revision>
  <cp:lastPrinted>2024-12-10T16:01:00Z</cp:lastPrinted>
  <dcterms:created xsi:type="dcterms:W3CDTF">2025-03-05T17:00:00Z</dcterms:created>
  <dcterms:modified xsi:type="dcterms:W3CDTF">2025-03-10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